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E8C97" w14:textId="77777777" w:rsidR="00B2649E" w:rsidRDefault="00B2649E" w:rsidP="00B2649E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52DC4">
        <w:rPr>
          <w:rFonts w:ascii="Times New Roman" w:hAnsi="Times New Roman" w:cs="Times New Roman"/>
          <w:b/>
          <w:sz w:val="28"/>
          <w:szCs w:val="28"/>
        </w:rPr>
        <w:t>Mentee</w:t>
      </w:r>
      <w:r>
        <w:rPr>
          <w:rFonts w:ascii="Times New Roman" w:hAnsi="Times New Roman" w:cs="Times New Roman"/>
          <w:b/>
          <w:sz w:val="28"/>
          <w:szCs w:val="28"/>
        </w:rPr>
        <w:t>s</w:t>
      </w:r>
      <w:r w:rsidRPr="00052DC4">
        <w:rPr>
          <w:rFonts w:ascii="Times New Roman" w:hAnsi="Times New Roman" w:cs="Times New Roman"/>
          <w:b/>
          <w:sz w:val="28"/>
          <w:szCs w:val="28"/>
        </w:rPr>
        <w:t xml:space="preserve"> Focus Group Interview Questions:</w:t>
      </w:r>
    </w:p>
    <w:p w14:paraId="7FE44FB9" w14:textId="77777777" w:rsidR="00B2649E" w:rsidRDefault="00B2649E" w:rsidP="00B2649E">
      <w:pPr>
        <w:pStyle w:val="ListParagraph"/>
        <w:ind w:left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D63B76" w14:textId="5CA0E886" w:rsidR="00B2649E" w:rsidRDefault="00B2649E" w:rsidP="00A91927">
      <w:pPr>
        <w:pStyle w:val="ListParagraph"/>
        <w:ind w:left="0"/>
      </w:pPr>
      <w:r>
        <w:rPr>
          <w:rFonts w:ascii="Times New Roman" w:hAnsi="Times New Roman" w:cs="Times New Roman"/>
          <w:b/>
          <w:sz w:val="24"/>
          <w:szCs w:val="24"/>
        </w:rPr>
        <w:t>Computing Identity</w:t>
      </w:r>
    </w:p>
    <w:p w14:paraId="1BF1A488" w14:textId="693CE677" w:rsidR="00F84B66" w:rsidRPr="00A91927" w:rsidRDefault="00F84B66" w:rsidP="00F84B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A91927">
        <w:rPr>
          <w:rFonts w:ascii="Times New Roman" w:hAnsi="Times New Roman" w:cs="Times New Roman"/>
          <w:bCs/>
          <w:sz w:val="24"/>
          <w:szCs w:val="24"/>
        </w:rPr>
        <w:t xml:space="preserve">What would you say are the primary characteristics that make </w:t>
      </w:r>
      <w:r w:rsidR="00A6756B">
        <w:rPr>
          <w:rFonts w:ascii="Times New Roman" w:hAnsi="Times New Roman" w:cs="Times New Roman"/>
          <w:bCs/>
          <w:sz w:val="24"/>
          <w:szCs w:val="24"/>
        </w:rPr>
        <w:t>up a</w:t>
      </w:r>
      <w:r w:rsidRPr="00A9192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6756B">
        <w:rPr>
          <w:rFonts w:ascii="Times New Roman" w:hAnsi="Times New Roman" w:cs="Times New Roman"/>
          <w:bCs/>
          <w:sz w:val="24"/>
          <w:szCs w:val="24"/>
        </w:rPr>
        <w:t>Computer and Information Technology professional</w:t>
      </w:r>
      <w:r w:rsidRPr="00A91927">
        <w:rPr>
          <w:rFonts w:ascii="Times New Roman" w:hAnsi="Times New Roman" w:cs="Times New Roman"/>
          <w:bCs/>
          <w:sz w:val="24"/>
          <w:szCs w:val="24"/>
        </w:rPr>
        <w:t>?</w:t>
      </w:r>
    </w:p>
    <w:p w14:paraId="4EC8AE78" w14:textId="67D4F8F5" w:rsidR="00F84B66" w:rsidRDefault="00F84B66" w:rsidP="00F84B6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36257">
        <w:rPr>
          <w:rFonts w:ascii="Times New Roman" w:hAnsi="Times New Roman" w:cs="Times New Roman"/>
          <w:sz w:val="24"/>
          <w:szCs w:val="24"/>
        </w:rPr>
        <w:t xml:space="preserve">How, if at all, has this course affected your development of these characteristics of a </w:t>
      </w:r>
      <w:r w:rsidR="00A6756B">
        <w:rPr>
          <w:rFonts w:ascii="Times New Roman" w:hAnsi="Times New Roman" w:cs="Times New Roman"/>
          <w:bCs/>
          <w:sz w:val="24"/>
          <w:szCs w:val="24"/>
        </w:rPr>
        <w:t>Computer and Information Technology</w:t>
      </w:r>
      <w:r w:rsidR="00A6756B">
        <w:rPr>
          <w:rFonts w:ascii="Times New Roman" w:hAnsi="Times New Roman" w:cs="Times New Roman"/>
          <w:sz w:val="24"/>
          <w:szCs w:val="24"/>
        </w:rPr>
        <w:t xml:space="preserve"> professional within yourself</w:t>
      </w:r>
      <w:r w:rsidRPr="00E36257">
        <w:rPr>
          <w:rFonts w:ascii="Times New Roman" w:hAnsi="Times New Roman" w:cs="Times New Roman"/>
          <w:sz w:val="24"/>
          <w:szCs w:val="24"/>
        </w:rPr>
        <w:t>?</w:t>
      </w:r>
    </w:p>
    <w:p w14:paraId="03DA201E" w14:textId="6CBD4E06" w:rsidR="00F84B66" w:rsidRPr="00C41BB1" w:rsidRDefault="00F84B66" w:rsidP="00F84B6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D14B7">
        <w:rPr>
          <w:rFonts w:ascii="Times New Roman" w:hAnsi="Times New Roman" w:cs="Times New Roman"/>
          <w:sz w:val="24"/>
          <w:szCs w:val="24"/>
        </w:rPr>
        <w:t xml:space="preserve">To what extent do you identify </w:t>
      </w:r>
      <w:r w:rsidR="00A6756B">
        <w:rPr>
          <w:rFonts w:ascii="Times New Roman" w:hAnsi="Times New Roman" w:cs="Times New Roman"/>
          <w:sz w:val="24"/>
          <w:szCs w:val="24"/>
        </w:rPr>
        <w:t>with a Computer and Information Technology professional</w:t>
      </w:r>
      <w:r w:rsidRPr="006D14B7">
        <w:rPr>
          <w:rFonts w:ascii="Times New Roman" w:hAnsi="Times New Roman" w:cs="Times New Roman"/>
          <w:sz w:val="24"/>
          <w:szCs w:val="24"/>
        </w:rPr>
        <w:t>?</w:t>
      </w:r>
    </w:p>
    <w:p w14:paraId="5D291B3E" w14:textId="78BC819E" w:rsidR="00F84B66" w:rsidRPr="00A91927" w:rsidRDefault="00F84B66" w:rsidP="00A91927">
      <w:pPr>
        <w:pStyle w:val="ListParagraph"/>
        <w:ind w:left="1080"/>
        <w:rPr>
          <w:rFonts w:ascii="Times New Roman" w:hAnsi="Times New Roman" w:cs="Times New Roman"/>
          <w:b/>
          <w:sz w:val="24"/>
          <w:szCs w:val="24"/>
        </w:rPr>
      </w:pPr>
    </w:p>
    <w:p w14:paraId="53B3E2BA" w14:textId="77777777" w:rsidR="00B2649E" w:rsidRPr="00E04BD6" w:rsidRDefault="00B2649E" w:rsidP="00B2649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E04BD6">
        <w:rPr>
          <w:rFonts w:ascii="Times New Roman" w:hAnsi="Times New Roman" w:cs="Times New Roman"/>
          <w:b/>
          <w:sz w:val="24"/>
          <w:szCs w:val="24"/>
        </w:rPr>
        <w:t>Survey design:</w:t>
      </w:r>
    </w:p>
    <w:p w14:paraId="370DD0A3" w14:textId="77777777" w:rsidR="00B2649E" w:rsidRPr="00A91927" w:rsidRDefault="00B2649E" w:rsidP="00A9192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1927">
        <w:rPr>
          <w:rFonts w:ascii="Times New Roman" w:hAnsi="Times New Roman" w:cs="Times New Roman"/>
          <w:sz w:val="24"/>
          <w:szCs w:val="24"/>
        </w:rPr>
        <w:t>If you are a Computing major student:</w:t>
      </w:r>
    </w:p>
    <w:p w14:paraId="771E9AFC" w14:textId="74228EBA" w:rsidR="00F84B66" w:rsidRDefault="00F84B66" w:rsidP="00F84B6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76F">
        <w:rPr>
          <w:rFonts w:ascii="Times New Roman" w:hAnsi="Times New Roman" w:cs="Times New Roman"/>
          <w:sz w:val="24"/>
          <w:szCs w:val="24"/>
        </w:rPr>
        <w:t>What are your goals/</w:t>
      </w:r>
      <w:r w:rsidR="00C0236F">
        <w:rPr>
          <w:rFonts w:ascii="Times New Roman" w:hAnsi="Times New Roman" w:cs="Times New Roman"/>
          <w:sz w:val="24"/>
          <w:szCs w:val="24"/>
        </w:rPr>
        <w:t>aspirations</w:t>
      </w:r>
      <w:r>
        <w:rPr>
          <w:rFonts w:ascii="Times New Roman" w:hAnsi="Times New Roman" w:cs="Times New Roman"/>
          <w:sz w:val="24"/>
          <w:szCs w:val="24"/>
        </w:rPr>
        <w:t xml:space="preserve"> related to Computer and Information Technology</w:t>
      </w:r>
      <w:r w:rsidRPr="00F7376F">
        <w:rPr>
          <w:rFonts w:ascii="Times New Roman" w:hAnsi="Times New Roman" w:cs="Times New Roman"/>
          <w:sz w:val="24"/>
          <w:szCs w:val="24"/>
        </w:rPr>
        <w:t>? Where do these goals/aspirations goals come from? What barriers to these goals have you experienced as a Computing student?</w:t>
      </w:r>
    </w:p>
    <w:p w14:paraId="721ED076" w14:textId="0ADC531A" w:rsidR="00F84B66" w:rsidRPr="00A91927" w:rsidRDefault="00F84B66" w:rsidP="00F84B6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7376F">
        <w:rPr>
          <w:rFonts w:ascii="Times New Roman" w:hAnsi="Times New Roman" w:cs="Times New Roman"/>
          <w:sz w:val="24"/>
          <w:szCs w:val="24"/>
        </w:rPr>
        <w:t>How, if at all, has this course helped you develop the ability to overcome such obstacles?</w:t>
      </w:r>
    </w:p>
    <w:p w14:paraId="681FCD25" w14:textId="77777777" w:rsidR="00B2649E" w:rsidRDefault="00B2649E" w:rsidP="00B264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0E05C5" w14:textId="77777777" w:rsidR="00B2649E" w:rsidRPr="009962D2" w:rsidRDefault="00B2649E" w:rsidP="00B2649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962D2">
        <w:rPr>
          <w:rFonts w:ascii="Times New Roman" w:hAnsi="Times New Roman" w:cs="Times New Roman"/>
          <w:b/>
          <w:sz w:val="24"/>
          <w:szCs w:val="24"/>
        </w:rPr>
        <w:t>Mentoring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60001DAC" w14:textId="77777777" w:rsidR="00B2649E" w:rsidRDefault="00B2649E" w:rsidP="00B264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83E03">
        <w:rPr>
          <w:rFonts w:ascii="Times New Roman" w:hAnsi="Times New Roman" w:cs="Times New Roman"/>
          <w:sz w:val="24"/>
          <w:szCs w:val="24"/>
        </w:rPr>
        <w:t xml:space="preserve">Thinking about your mentoring experiences, please indicate your </w:t>
      </w:r>
      <w:r>
        <w:rPr>
          <w:rFonts w:ascii="Times New Roman" w:hAnsi="Times New Roman" w:cs="Times New Roman"/>
          <w:sz w:val="24"/>
          <w:szCs w:val="24"/>
        </w:rPr>
        <w:t>opinions/views</w:t>
      </w:r>
      <w:r w:rsidRPr="00483E03">
        <w:rPr>
          <w:rFonts w:ascii="Times New Roman" w:hAnsi="Times New Roman" w:cs="Times New Roman"/>
          <w:sz w:val="24"/>
          <w:szCs w:val="24"/>
        </w:rPr>
        <w:t xml:space="preserve"> relating to the </w:t>
      </w:r>
      <w:r>
        <w:rPr>
          <w:rFonts w:ascii="Times New Roman" w:hAnsi="Times New Roman" w:cs="Times New Roman"/>
          <w:sz w:val="24"/>
          <w:szCs w:val="24"/>
        </w:rPr>
        <w:t>following aspects of mentorship:</w:t>
      </w:r>
    </w:p>
    <w:p w14:paraId="4F833FA4" w14:textId="2B1A5F6D" w:rsidR="00F84B66" w:rsidRDefault="00F84B66" w:rsidP="00B2649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you describe your mentoring experience in CIT 21400 as positive or negative?</w:t>
      </w:r>
    </w:p>
    <w:p w14:paraId="2DCB9A9C" w14:textId="421F3A30" w:rsidR="00F84B66" w:rsidRDefault="00F84B66" w:rsidP="00A9192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was it positive/negative?</w:t>
      </w:r>
    </w:p>
    <w:p w14:paraId="281BCCB1" w14:textId="3B066E6C" w:rsidR="00F84B66" w:rsidRPr="00A91927" w:rsidRDefault="00F84B66" w:rsidP="00F84B6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, if at all, has</w:t>
      </w:r>
      <w:r w:rsidR="00B2649E">
        <w:rPr>
          <w:rFonts w:ascii="Times New Roman" w:hAnsi="Times New Roman" w:cs="Times New Roman"/>
          <w:sz w:val="24"/>
          <w:szCs w:val="24"/>
        </w:rPr>
        <w:t xml:space="preserve"> the mentoring experience helped you learn about the computing career options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3710649D" w14:textId="33F6EC6B" w:rsidR="00F226FA" w:rsidRPr="00F226FA" w:rsidRDefault="00F84B66" w:rsidP="00F226F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, if at all, has </w:t>
      </w:r>
      <w:r w:rsidR="00F226FA" w:rsidRPr="00F226FA">
        <w:rPr>
          <w:rFonts w:ascii="Times New Roman" w:hAnsi="Times New Roman" w:cs="Times New Roman"/>
          <w:sz w:val="24"/>
          <w:szCs w:val="24"/>
        </w:rPr>
        <w:t xml:space="preserve">the mentoring experience encouraged you to consider </w:t>
      </w:r>
      <w:r w:rsidR="00F226FA" w:rsidRPr="00F226FA">
        <w:rPr>
          <w:rFonts w:ascii="Times New Roman" w:eastAsia="Times New Roman" w:hAnsi="Times New Roman" w:cs="Times New Roman"/>
          <w:sz w:val="24"/>
          <w:szCs w:val="24"/>
        </w:rPr>
        <w:t>computing as a major in the future</w:t>
      </w:r>
      <w:r w:rsidR="00F226FA">
        <w:rPr>
          <w:rFonts w:ascii="Times New Roman" w:eastAsia="Times New Roman" w:hAnsi="Times New Roman" w:cs="Times New Roman"/>
          <w:sz w:val="24"/>
          <w:szCs w:val="24"/>
        </w:rPr>
        <w:t xml:space="preserve"> (if you are not currently a Computing major student)</w:t>
      </w:r>
    </w:p>
    <w:p w14:paraId="7C528A5D" w14:textId="7BED14B4" w:rsidR="00B2649E" w:rsidRDefault="00F84B66" w:rsidP="00B2649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, if at all, has</w:t>
      </w:r>
      <w:r w:rsidR="00B2649E">
        <w:rPr>
          <w:rFonts w:ascii="Times New Roman" w:hAnsi="Times New Roman" w:cs="Times New Roman"/>
          <w:sz w:val="24"/>
          <w:szCs w:val="24"/>
        </w:rPr>
        <w:t xml:space="preserve"> the mentor m</w:t>
      </w:r>
      <w:r w:rsidR="00B2649E" w:rsidRPr="00483E03">
        <w:rPr>
          <w:rFonts w:ascii="Times New Roman" w:hAnsi="Times New Roman" w:cs="Times New Roman"/>
          <w:sz w:val="24"/>
          <w:szCs w:val="24"/>
        </w:rPr>
        <w:t>odeled how to overcome challeng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1927">
        <w:rPr>
          <w:rFonts w:ascii="Times New Roman" w:hAnsi="Times New Roman" w:cs="Times New Roman"/>
          <w:sz w:val="24"/>
          <w:szCs w:val="24"/>
        </w:rPr>
        <w:t>to</w:t>
      </w:r>
      <w:r w:rsidR="00B2649E" w:rsidRPr="00483E03">
        <w:rPr>
          <w:rFonts w:ascii="Times New Roman" w:hAnsi="Times New Roman" w:cs="Times New Roman"/>
          <w:sz w:val="24"/>
          <w:szCs w:val="24"/>
        </w:rPr>
        <w:t xml:space="preserve"> reach personal goals</w:t>
      </w:r>
    </w:p>
    <w:p w14:paraId="1BE6393A" w14:textId="29AADE34" w:rsidR="00B2649E" w:rsidRPr="00B2649E" w:rsidRDefault="00F84B66" w:rsidP="00B2649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, if at all, has </w:t>
      </w:r>
      <w:r w:rsidR="00B2649E" w:rsidRPr="00B2649E">
        <w:rPr>
          <w:rFonts w:ascii="Times New Roman" w:hAnsi="Times New Roman" w:cs="Times New Roman"/>
          <w:sz w:val="24"/>
          <w:szCs w:val="24"/>
        </w:rPr>
        <w:t xml:space="preserve">the mentor </w:t>
      </w:r>
      <w:r w:rsidR="00A91927">
        <w:rPr>
          <w:rFonts w:ascii="Times New Roman" w:hAnsi="Times New Roman" w:cs="Times New Roman"/>
          <w:sz w:val="24"/>
          <w:szCs w:val="24"/>
        </w:rPr>
        <w:t>shown</w:t>
      </w:r>
      <w:r w:rsidR="00B2649E" w:rsidRPr="00B2649E">
        <w:rPr>
          <w:rFonts w:ascii="Times New Roman" w:hAnsi="Times New Roman" w:cs="Times New Roman"/>
          <w:sz w:val="24"/>
          <w:szCs w:val="24"/>
        </w:rPr>
        <w:t xml:space="preserve"> you how to treat failed attempts as a learning experience</w:t>
      </w:r>
      <w:r w:rsidR="00A66783">
        <w:rPr>
          <w:rFonts w:ascii="Times New Roman" w:hAnsi="Times New Roman" w:cs="Times New Roman"/>
          <w:sz w:val="24"/>
          <w:szCs w:val="24"/>
        </w:rPr>
        <w:t>?</w:t>
      </w:r>
    </w:p>
    <w:p w14:paraId="6A2E3890" w14:textId="7C5CFF38" w:rsidR="00B2649E" w:rsidRPr="00483E03" w:rsidRDefault="00F84B66" w:rsidP="00B2649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, if at all, did</w:t>
      </w:r>
      <w:r w:rsidR="00B2649E">
        <w:rPr>
          <w:rFonts w:ascii="Times New Roman" w:hAnsi="Times New Roman" w:cs="Times New Roman"/>
          <w:sz w:val="24"/>
          <w:szCs w:val="24"/>
        </w:rPr>
        <w:t xml:space="preserve"> the mentor g</w:t>
      </w:r>
      <w:r>
        <w:rPr>
          <w:rFonts w:ascii="Times New Roman" w:hAnsi="Times New Roman" w:cs="Times New Roman"/>
          <w:sz w:val="24"/>
          <w:szCs w:val="24"/>
        </w:rPr>
        <w:t>i</w:t>
      </w:r>
      <w:r w:rsidR="00B2649E">
        <w:rPr>
          <w:rFonts w:ascii="Times New Roman" w:hAnsi="Times New Roman" w:cs="Times New Roman"/>
          <w:sz w:val="24"/>
          <w:szCs w:val="24"/>
        </w:rPr>
        <w:t>ve you</w:t>
      </w:r>
      <w:r w:rsidR="00B2649E" w:rsidRPr="00483E03">
        <w:rPr>
          <w:rFonts w:ascii="Times New Roman" w:hAnsi="Times New Roman" w:cs="Times New Roman"/>
          <w:sz w:val="24"/>
          <w:szCs w:val="24"/>
        </w:rPr>
        <w:t xml:space="preserve"> the sense that </w:t>
      </w:r>
      <w:r w:rsidR="00B2649E">
        <w:rPr>
          <w:rFonts w:ascii="Times New Roman" w:hAnsi="Times New Roman" w:cs="Times New Roman"/>
          <w:sz w:val="24"/>
          <w:szCs w:val="24"/>
        </w:rPr>
        <w:t xml:space="preserve">you and </w:t>
      </w:r>
      <w:r w:rsidR="00B2649E" w:rsidRPr="00483E03">
        <w:rPr>
          <w:rFonts w:ascii="Times New Roman" w:hAnsi="Times New Roman" w:cs="Times New Roman"/>
          <w:sz w:val="24"/>
          <w:szCs w:val="24"/>
        </w:rPr>
        <w:t xml:space="preserve">s/he shared similarities </w:t>
      </w:r>
      <w:r w:rsidR="00B2649E">
        <w:rPr>
          <w:rFonts w:ascii="Times New Roman" w:hAnsi="Times New Roman" w:cs="Times New Roman"/>
          <w:sz w:val="24"/>
          <w:szCs w:val="24"/>
        </w:rPr>
        <w:t>in</w:t>
      </w:r>
      <w:r w:rsidR="00B2649E" w:rsidRPr="00483E03">
        <w:rPr>
          <w:rFonts w:ascii="Times New Roman" w:hAnsi="Times New Roman" w:cs="Times New Roman"/>
          <w:sz w:val="24"/>
          <w:szCs w:val="24"/>
        </w:rPr>
        <w:t xml:space="preserve"> background, personality, or other important personal characteristics</w:t>
      </w:r>
      <w:r w:rsidR="00A91927">
        <w:rPr>
          <w:rFonts w:ascii="Times New Roman" w:hAnsi="Times New Roman" w:cs="Times New Roman"/>
          <w:sz w:val="24"/>
          <w:szCs w:val="24"/>
        </w:rPr>
        <w:t>?</w:t>
      </w:r>
    </w:p>
    <w:p w14:paraId="31C4125F" w14:textId="39434F2A" w:rsidR="00F84B66" w:rsidRDefault="00F84B66" w:rsidP="00B2649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d you experience any insecurities as a </w:t>
      </w:r>
      <w:r w:rsidRPr="00483E03">
        <w:rPr>
          <w:rFonts w:ascii="Times New Roman" w:hAnsi="Times New Roman" w:cs="Times New Roman"/>
          <w:sz w:val="24"/>
          <w:szCs w:val="24"/>
        </w:rPr>
        <w:t>Computing degree major student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6640C297" w14:textId="737EE142" w:rsidR="00F84B66" w:rsidRDefault="00F84B66" w:rsidP="00F84B6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so, what were those insecurities? </w:t>
      </w:r>
    </w:p>
    <w:p w14:paraId="0A3CEBFE" w14:textId="60564D90" w:rsidR="00B2649E" w:rsidRPr="00A91927" w:rsidRDefault="00F84B66" w:rsidP="00A9192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, if at all, has</w:t>
      </w:r>
      <w:r w:rsidR="00A6756B">
        <w:rPr>
          <w:rFonts w:ascii="Times New Roman" w:hAnsi="Times New Roman" w:cs="Times New Roman"/>
          <w:sz w:val="24"/>
          <w:szCs w:val="24"/>
        </w:rPr>
        <w:t xml:space="preserve"> </w:t>
      </w:r>
      <w:r w:rsidR="00B2649E" w:rsidRPr="00A91927">
        <w:rPr>
          <w:rFonts w:ascii="Times New Roman" w:hAnsi="Times New Roman" w:cs="Times New Roman"/>
          <w:sz w:val="24"/>
          <w:szCs w:val="24"/>
        </w:rPr>
        <w:t xml:space="preserve">the mentor helped you overcome </w:t>
      </w:r>
      <w:r>
        <w:rPr>
          <w:rFonts w:ascii="Times New Roman" w:hAnsi="Times New Roman" w:cs="Times New Roman"/>
          <w:sz w:val="24"/>
          <w:szCs w:val="24"/>
        </w:rPr>
        <w:t xml:space="preserve">those </w:t>
      </w:r>
      <w:r w:rsidR="00B2649E" w:rsidRPr="00A91927">
        <w:rPr>
          <w:rFonts w:ascii="Times New Roman" w:hAnsi="Times New Roman" w:cs="Times New Roman"/>
          <w:sz w:val="24"/>
          <w:szCs w:val="24"/>
        </w:rPr>
        <w:t>insecurities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51B823C9" w14:textId="0072F9E6" w:rsidR="002D7E14" w:rsidRPr="00A91927" w:rsidRDefault="00F84B66" w:rsidP="00A9192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, if at all, did </w:t>
      </w:r>
      <w:r w:rsidR="00B2649E">
        <w:rPr>
          <w:rFonts w:ascii="Times New Roman" w:hAnsi="Times New Roman" w:cs="Times New Roman"/>
          <w:sz w:val="24"/>
          <w:szCs w:val="24"/>
        </w:rPr>
        <w:t xml:space="preserve">the mentor </w:t>
      </w:r>
      <w:r w:rsidR="00A91927">
        <w:rPr>
          <w:rFonts w:ascii="Times New Roman" w:hAnsi="Times New Roman" w:cs="Times New Roman"/>
          <w:sz w:val="24"/>
          <w:szCs w:val="24"/>
        </w:rPr>
        <w:t>help</w:t>
      </w:r>
      <w:r w:rsidR="00B2649E" w:rsidRPr="00483E03">
        <w:rPr>
          <w:rFonts w:ascii="Times New Roman" w:hAnsi="Times New Roman" w:cs="Times New Roman"/>
          <w:sz w:val="24"/>
          <w:szCs w:val="24"/>
        </w:rPr>
        <w:t xml:space="preserve"> </w:t>
      </w:r>
      <w:r w:rsidR="00B2649E">
        <w:rPr>
          <w:rFonts w:ascii="Times New Roman" w:hAnsi="Times New Roman" w:cs="Times New Roman"/>
          <w:sz w:val="24"/>
          <w:szCs w:val="24"/>
        </w:rPr>
        <w:t>you</w:t>
      </w:r>
      <w:r w:rsidR="00B2649E" w:rsidRPr="00483E03">
        <w:rPr>
          <w:rFonts w:ascii="Times New Roman" w:hAnsi="Times New Roman" w:cs="Times New Roman"/>
          <w:sz w:val="24"/>
          <w:szCs w:val="24"/>
        </w:rPr>
        <w:t xml:space="preserve"> explore resources to succeed academically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3CBEA04F" w14:textId="514040AA" w:rsidR="00F84B66" w:rsidRDefault="00F84B66" w:rsidP="00B264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anything else stand out from the mentoring experience I have not asked you about?</w:t>
      </w:r>
    </w:p>
    <w:p w14:paraId="60D6CF47" w14:textId="404C7F30" w:rsidR="00B2649E" w:rsidRPr="00483E03" w:rsidRDefault="00B2649E" w:rsidP="00B264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</w:t>
      </w:r>
      <w:r w:rsidRPr="00483E03">
        <w:rPr>
          <w:rFonts w:ascii="Times New Roman" w:hAnsi="Times New Roman" w:cs="Times New Roman"/>
          <w:sz w:val="24"/>
          <w:szCs w:val="24"/>
        </w:rPr>
        <w:t xml:space="preserve"> recommend any changes</w:t>
      </w:r>
      <w:r>
        <w:rPr>
          <w:rFonts w:ascii="Times New Roman" w:hAnsi="Times New Roman" w:cs="Times New Roman"/>
          <w:sz w:val="24"/>
          <w:szCs w:val="24"/>
        </w:rPr>
        <w:t xml:space="preserve"> in the mentoring practices</w:t>
      </w:r>
      <w:r w:rsidRPr="00483E03">
        <w:rPr>
          <w:rFonts w:ascii="Times New Roman" w:hAnsi="Times New Roman" w:cs="Times New Roman"/>
          <w:sz w:val="24"/>
          <w:szCs w:val="24"/>
        </w:rPr>
        <w:t>?</w:t>
      </w:r>
    </w:p>
    <w:p w14:paraId="5EF4200E" w14:textId="77777777" w:rsidR="00B2649E" w:rsidRDefault="00B2649E" w:rsidP="00B2649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67EACC6" w14:textId="77777777" w:rsidR="00B2649E" w:rsidRDefault="00B2649E" w:rsidP="00B2649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4B71327" w14:textId="77777777" w:rsidR="00B2649E" w:rsidRDefault="00B2649E" w:rsidP="00B2649E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474492D5" w14:textId="77777777" w:rsidR="001202BC" w:rsidRDefault="001202BC"/>
    <w:sectPr w:rsidR="001202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F747F"/>
    <w:multiLevelType w:val="hybridMultilevel"/>
    <w:tmpl w:val="40822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075814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jA3MzEyMTIztjBS0lEKTi0uzszPAykwrgUARfRS/CwAAAA="/>
  </w:docVars>
  <w:rsids>
    <w:rsidRoot w:val="00B2649E"/>
    <w:rsid w:val="001202BC"/>
    <w:rsid w:val="001B6308"/>
    <w:rsid w:val="002D7E14"/>
    <w:rsid w:val="004632BD"/>
    <w:rsid w:val="00A66783"/>
    <w:rsid w:val="00A6756B"/>
    <w:rsid w:val="00A91927"/>
    <w:rsid w:val="00B2649E"/>
    <w:rsid w:val="00C0236F"/>
    <w:rsid w:val="00E577CE"/>
    <w:rsid w:val="00F226FA"/>
    <w:rsid w:val="00F84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C7A515"/>
  <w15:chartTrackingRefBased/>
  <w15:docId w15:val="{DABB868C-36FA-44A9-BA3F-D8F6C6448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4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649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B63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30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30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3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30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919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27</Words>
  <Characters>1712</Characters>
  <Application>Microsoft Office Word</Application>
  <DocSecurity>0</DocSecurity>
  <Lines>42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</Company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ma</dc:creator>
  <cp:keywords/>
  <dc:description/>
  <cp:lastModifiedBy>Mithun, Shamima</cp:lastModifiedBy>
  <cp:revision>6</cp:revision>
  <dcterms:created xsi:type="dcterms:W3CDTF">2022-12-02T21:22:00Z</dcterms:created>
  <dcterms:modified xsi:type="dcterms:W3CDTF">2024-03-1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9623c6-4bf1-408b-aa47-d9e5bcf24fbd</vt:lpwstr>
  </property>
</Properties>
</file>